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C91" w:rsidRPr="000533ED" w:rsidRDefault="006E2AB1" w:rsidP="006E2AB1">
      <w:pPr>
        <w:pStyle w:val="Heading1"/>
        <w:jc w:val="center"/>
        <w:rPr>
          <w:rFonts w:asciiTheme="majorBidi" w:hAnsiTheme="majorBidi"/>
          <w:b/>
          <w:bCs/>
          <w:color w:val="000000" w:themeColor="text1"/>
          <w:sz w:val="24"/>
          <w:szCs w:val="24"/>
        </w:rPr>
      </w:pPr>
      <w:r w:rsidRPr="000533ED">
        <w:rPr>
          <w:rFonts w:asciiTheme="majorBidi" w:hAnsiTheme="majorBidi"/>
          <w:b/>
          <w:bCs/>
          <w:color w:val="000000" w:themeColor="text1"/>
          <w:sz w:val="24"/>
          <w:szCs w:val="24"/>
        </w:rPr>
        <w:t>Breast Cancer regression using MLR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The decided features were: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a) radius (mean of distances from center to points on the perimeter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b) texture (standard deviation of gray-scale values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c) perimeter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d) area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e) smoothness (local variation in radius lengths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f) compactness (perimeter^2 / area - 1.0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g) concavity (severity of concave portions of the contour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h) concave points (number of concave portions of the contour)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i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) symmetry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  <w:rtl/>
          <w:lang w:bidi="ar-JO"/>
        </w:rPr>
      </w:pPr>
      <w:r w:rsidRPr="000533ED">
        <w:rPr>
          <w:rFonts w:asciiTheme="majorBidi" w:hAnsiTheme="majorBidi" w:cstheme="majorBidi"/>
          <w:sz w:val="24"/>
          <w:szCs w:val="24"/>
        </w:rPr>
        <w:t>j) fractal dimension ("coastline approximation" - 1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أ) دائرة نصف قطرها (يعني المسافات من مركز إلى نقاط على المحيط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ب) الملمس (الانحراف المعياري للقيم النطاق الرمادي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ج) محيط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د) المنطقة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ه) نعومة (تباين محلي في أطوال دائرة نصف قطرها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و) الارتياج (محيط ^ 2 / المنطقة - 1.0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ز</w:t>
      </w:r>
      <w:r w:rsidRPr="000533ED">
        <w:rPr>
          <w:rFonts w:asciiTheme="majorBidi" w:hAnsiTheme="majorBidi" w:cstheme="majorBidi"/>
          <w:sz w:val="24"/>
          <w:szCs w:val="24"/>
        </w:rPr>
        <w:t>) concavity (</w:t>
      </w:r>
      <w:r w:rsidRPr="000533ED">
        <w:rPr>
          <w:rFonts w:asciiTheme="majorBidi" w:hAnsiTheme="majorBidi" w:cstheme="majorBidi"/>
          <w:sz w:val="24"/>
          <w:szCs w:val="24"/>
          <w:rtl/>
        </w:rPr>
        <w:t>شدة أجزاء مقعرة من المحيط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ح) النقاط المقصرة (عدد الأجزاء المقررة من المحيط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ط) التماثل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  <w:rtl/>
        </w:rPr>
        <w:t>ي) البعد كسور ("التقريب الساحلي" - 1</w:t>
      </w:r>
      <w:r w:rsidRPr="000533ED">
        <w:rPr>
          <w:rFonts w:asciiTheme="majorBidi" w:hAnsiTheme="majorBidi" w:cstheme="majorBidi"/>
          <w:sz w:val="24"/>
          <w:szCs w:val="24"/>
        </w:rPr>
        <w:t>)</w:t>
      </w:r>
    </w:p>
    <w:p w:rsidR="006E2AB1" w:rsidRPr="000533ED" w:rsidRDefault="006E2AB1" w:rsidP="006E2AB1">
      <w:pPr>
        <w:bidi/>
        <w:rPr>
          <w:rFonts w:asciiTheme="majorBidi" w:hAnsiTheme="majorBidi" w:cstheme="majorBidi"/>
          <w:sz w:val="24"/>
          <w:szCs w:val="24"/>
        </w:rPr>
      </w:pPr>
    </w:p>
    <w:p w:rsidR="006E2AB1" w:rsidRPr="000533ED" w:rsidRDefault="006E2AB1" w:rsidP="000533ED">
      <w:pPr>
        <w:pStyle w:val="Heading2"/>
        <w:rPr>
          <w:rFonts w:asciiTheme="majorBidi" w:hAnsiTheme="majorBidi"/>
          <w:b/>
          <w:bCs/>
          <w:color w:val="000000" w:themeColor="text1"/>
          <w:sz w:val="24"/>
          <w:szCs w:val="24"/>
        </w:rPr>
      </w:pPr>
      <w:r w:rsidRPr="000533ED">
        <w:rPr>
          <w:rFonts w:asciiTheme="majorBidi" w:hAnsiTheme="majorBidi"/>
          <w:b/>
          <w:bCs/>
          <w:color w:val="000000" w:themeColor="text1"/>
          <w:sz w:val="24"/>
          <w:szCs w:val="24"/>
        </w:rPr>
        <w:t>Results:</w:t>
      </w:r>
    </w:p>
    <w:p w:rsidR="000533ED" w:rsidRPr="000533ED" w:rsidRDefault="000533ED" w:rsidP="006E2AB1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6E2AB1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On the single linear regression, the results were: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r2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ocr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is: 0.7234520971661356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mean_sqrd_error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is== 0.0654551249310921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root_mean_square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or of is== 0.2558419921183623</w:t>
      </w:r>
      <w:r w:rsidRPr="000533ED">
        <w:rPr>
          <w:rFonts w:asciiTheme="majorBidi" w:hAnsiTheme="majorBidi" w:cstheme="majorBidi"/>
          <w:sz w:val="24"/>
          <w:szCs w:val="24"/>
        </w:rPr>
        <w:t>.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so we will try to optimized the results using MLR.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We applied MLR on csv file contains some features decided the type of breast mass, and we noticed this results after firstly OLS: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931      0.427     -4.901      0.000      -2.932      -1.25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279      0.174     -1.311      0.190      -0.569       0.113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46      0.008      0.578      0.563      -0.011       0.020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47      0.025      0.984      0.326      -0.025       0.07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0003      0.001      0.652      0.515      -0.001       0.001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0.2614      2.012     -0.130      0.897      -4.214       3.692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-4.6648      1.314     -3.551      0.000      -7.245      -2.08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1.2424      1.044      1.189      0.235      -0.809       3.29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2.3386      1.980      1.181      0.238      -1.552       6.229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0799      0.744      0.107      0.915      -1.382       1.542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5.4997      4.688      1.173      0.241      -3.709      14.709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3729      0.309      1.206      0.228      -0.235       0.980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77      0.037     -0.207      0.836      -0.080       0.065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0178      0.041     -0.433      0.665      -0.099       0.063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0.0007      0.001     -0.485      0.628      -0.003       0.002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15.6748      6.638      2.361      0.019       2.635      28.71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-0.9354      2.102     -0.445      0.657      -5.064       3.19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-3.9411      1.287     -3.063      0.002      -6.469      -1.41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10.7650      5.462      1.971      0.049       0.035      21.495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1.0495      2.710      0.387      0.699      -4.273       6.372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20            4.5076      9.751      0.462      0.644     -14.647      23.662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0.2101      0.057      3.655      0.000       0.097       0.323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 0.0073      0.007      1.046      0.296      -0.006       0.021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-0.0039      0.006     -0.659      0.510      -0.015       0.008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-0.0011      0.000     -3.297      0.001      -0.002      -0.000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5            0.7988      1.431      0.558      0.577      -2.011       3.609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6            0.4237      0.329      1.288      0.198      -0.223       1.070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7            0.4936      0.262      1.885      0.060      -0.021       1.008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8            0.3677      0.915      0.402      0.688      -1.429       2.164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9            0.6279      0.494      1.272      0.204      -0.342       1.598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0.729   Durbin-Watson:                   1.783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4.215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82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3.72e-08</w:t>
      </w:r>
    </w:p>
    <w:p w:rsidR="006E2AB1" w:rsidRPr="000533ED" w:rsidRDefault="006E2AB1" w:rsidP="006E2AB1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96   Cond. No.                     1.33e+06</w:t>
      </w: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  <w:rtl/>
        </w:rPr>
      </w:pPr>
    </w:p>
    <w:p w:rsidR="006E2AB1" w:rsidRPr="000533ED" w:rsidRDefault="006E2AB1" w:rsidP="006E2AB1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Which are indicated for the highest value and its impact less than the number of the number x9 </w:t>
      </w:r>
      <w:r w:rsidR="007B5D87" w:rsidRPr="000533ED">
        <w:rPr>
          <w:rFonts w:asciiTheme="majorBidi" w:hAnsiTheme="majorBidi" w:cstheme="majorBidi"/>
          <w:sz w:val="24"/>
          <w:szCs w:val="24"/>
        </w:rPr>
        <w:t xml:space="preserve">that indicates to </w:t>
      </w:r>
      <w:proofErr w:type="spellStart"/>
      <w:r w:rsidR="007B5D87" w:rsidRPr="000533ED">
        <w:rPr>
          <w:rFonts w:asciiTheme="majorBidi" w:hAnsiTheme="majorBidi" w:cstheme="majorBidi"/>
          <w:sz w:val="24"/>
          <w:szCs w:val="24"/>
        </w:rPr>
        <w:t>symmetry_mean</w:t>
      </w:r>
      <w:proofErr w:type="spellEnd"/>
      <w:r w:rsidR="007B5D87" w:rsidRPr="000533ED">
        <w:rPr>
          <w:rFonts w:asciiTheme="majorBidi" w:hAnsiTheme="majorBidi" w:cstheme="majorBidi"/>
          <w:sz w:val="24"/>
          <w:szCs w:val="24"/>
        </w:rPr>
        <w:t xml:space="preserve"> feature </w:t>
      </w:r>
      <w:r w:rsidRPr="000533ED">
        <w:rPr>
          <w:rFonts w:asciiTheme="majorBidi" w:hAnsiTheme="majorBidi" w:cstheme="majorBidi"/>
          <w:sz w:val="24"/>
          <w:szCs w:val="24"/>
        </w:rPr>
        <w:t xml:space="preserve">based on P&gt;|t| values, so we will re-compute the values of OLS </w:t>
      </w:r>
      <w:proofErr w:type="spellStart"/>
      <w:r w:rsidR="007B5D87" w:rsidRPr="000533ED">
        <w:rPr>
          <w:rFonts w:asciiTheme="majorBidi" w:hAnsiTheme="majorBidi" w:cstheme="majorBidi"/>
          <w:sz w:val="24"/>
          <w:szCs w:val="24"/>
        </w:rPr>
        <w:t>regressor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.</w:t>
      </w:r>
    </w:p>
    <w:p w:rsidR="007B5D87" w:rsidRPr="000533ED" w:rsidRDefault="006E2AB1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</w:t>
      </w:r>
      <w:r w:rsidR="007B5D87" w:rsidRPr="000533ED">
        <w:rPr>
          <w:rFonts w:asciiTheme="majorBidi" w:hAnsiTheme="majorBidi" w:cstheme="majorBidi"/>
          <w:sz w:val="24"/>
          <w:szCs w:val="24"/>
        </w:rPr>
        <w:t xml:space="preserve">After delete x9 or </w:t>
      </w:r>
      <w:proofErr w:type="spellStart"/>
      <w:r w:rsidR="007B5D87" w:rsidRPr="000533ED">
        <w:rPr>
          <w:rFonts w:asciiTheme="majorBidi" w:hAnsiTheme="majorBidi" w:cstheme="majorBidi"/>
          <w:sz w:val="24"/>
          <w:szCs w:val="24"/>
        </w:rPr>
        <w:t>symmetry_mean</w:t>
      </w:r>
      <w:proofErr w:type="spellEnd"/>
      <w:r w:rsidR="007B5D87" w:rsidRPr="000533ED">
        <w:rPr>
          <w:rFonts w:asciiTheme="majorBidi" w:hAnsiTheme="majorBidi" w:cstheme="majorBidi"/>
          <w:sz w:val="24"/>
          <w:szCs w:val="24"/>
        </w:rPr>
        <w:t xml:space="preserve"> feature, the next table show the results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860      0.421     -4.949      0.000      -2.914      -1.25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267      0.173     -1.308      0.191      -0.567       0.11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47      0.008      0.599      0.550      -0.011       0.02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47      0.025      0.982      0.326      -0.025       0.07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4             0.0003      0.001      0.646      0.519      -0.001       0.00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0.2295      1.988     -0.115      0.908      -4.135       3.67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-4.6412      1.294     -3.586      0.000      -7.183      -2.099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1.2468      1.043      1.196      0.232      -0.801       3.295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2.3382      1.979      1.182      0.238      -1.548       6.225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5.4709      4.676      1.170      0.243      -3.715      14.657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3775      0.306      1.234      0.218      -0.223       0.97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69      0.036     -0.191      0.849      -0.078       0.06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178      0.041     -0.434      0.664      -0.099       0.063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0007      0.001     -0.500      0.617      -0.003       0.002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15.7405      6.604      2.384      0.017       2.768      28.713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-0.9302      2.099     -0.443      0.658      -5.054       3.19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-3.9508      1.282     -3.081      0.002      -6.470      -1.432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10.7992      5.448      1.982      0.048       0.097      21.50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9476      2.536      0.374      0.709      -4.034       5.929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4.5374      9.738      0.466      0.641     -14.592      23.667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 0.2092      0.057      3.686      0.000       0.098       0.32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0.0072      0.007      1.043      0.297      -0.006       0.02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-0.0039      0.006     -0.658      0.511      -0.015       0.00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-0.0010      0.000     -3.319      0.001      -0.002      -0.00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 0.7796      1.418      0.550      0.583      -2.006       3.565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5            0.4177      0.324      1.290      0.198      -0.219       1.05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6            0.4943      0.262      1.890      0.059      -0.019       1.00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7            0.3645      0.913      0.399      0.690      -1.429       2.15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8            0.6646      0.356      1.868      0.062      -0.034       1.36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0.636   Durbin-Watson:                   1.782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4.097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 xml:space="preserve">Skew:                           0.582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3.94e-08</w:t>
      </w:r>
    </w:p>
    <w:p w:rsidR="007B5D87" w:rsidRPr="000533ED" w:rsidRDefault="007B5D87" w:rsidP="007B5D87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92   Cond. No.                     1.33e+0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</w:p>
    <w:p w:rsidR="007B5D87" w:rsidRPr="000533ED" w:rsidRDefault="007B5D87" w:rsidP="0041093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We noticed from previous table that the x5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moothness_mean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eature was the highest results, so we will delete it.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866      0.421     -4.956      0.000      -2.914      -1.26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301      0.170     -1.350      0.178      -0.565       0.105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47      0.008      0.594      0.553      -0.011       0.02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51      0.025      1.008      0.314      -0.024       0.07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0003      0.001      0.665      0.506      -0.001       0.00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4.6761      1.257     -3.719      0.000      -7.146      -2.20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1.2648      1.030      1.228      0.220      -0.758       3.28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2.2655      1.874      1.209      0.227      -1.415       5.94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5.4027      4.634      1.166      0.244      -3.701      14.50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3751      0.305      1.230      0.219      -0.224       0.97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75      0.036     -0.210      0.833      -0.078       0.063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174      0.041     -0.426      0.670      -0.098       0.063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07      0.001     -0.514      0.608      -0.003       0.002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15.9455      6.355      2.509      0.012       3.463      28.42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0.9129      2.092     -0.436      0.663      -5.023       3.197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-3.9555      1.281     -3.089      0.002      -6.471      -1.44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10.7266      5.407      1.984      0.048       0.106      21.347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9200      2.522      0.365      0.715      -4.034       5.87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4.6272      9.698      0.477      0.633     -14.424      23.67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2100      0.056      3.738      0.000       0.100       0.32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20            0.0073      0.007      1.066      0.287      -0.006       0.021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-0.0039      0.006     -0.670      0.503      -0.015       0.008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-0.0011      0.000     -3.332      0.001      -0.002      -0.00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 0.6668      1.027      0.649      0.516      -1.350       2.68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 0.4216      0.322      1.310      0.191      -0.210       1.05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5            0.4922      0.261      1.888      0.059      -0.020       1.00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6            0.3898      0.886      0.440      0.660      -1.350       2.130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7            0.6664      0.355      1.876      0.061      -0.031       1.364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0.552   Durbin-Watson:                   1.783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3.989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81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4.16e-08</w:t>
      </w:r>
    </w:p>
    <w:p w:rsidR="007B5D87" w:rsidRPr="000533ED" w:rsidRDefault="007B5D87" w:rsidP="007B5D87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91   Cond. No.                     1.33e+06</w:t>
      </w:r>
    </w:p>
    <w:p w:rsidR="007B5D87" w:rsidRPr="000533ED" w:rsidRDefault="007B5D87" w:rsidP="007B5D8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Previous results showed that we must ignore the </w:t>
      </w:r>
      <w:r w:rsidR="0039698A" w:rsidRPr="000533ED">
        <w:rPr>
          <w:rFonts w:asciiTheme="majorBidi" w:hAnsiTheme="majorBidi" w:cstheme="majorBidi"/>
          <w:sz w:val="24"/>
          <w:szCs w:val="24"/>
        </w:rPr>
        <w:t xml:space="preserve">x10 0r the </w:t>
      </w:r>
      <w:proofErr w:type="spellStart"/>
      <w:r w:rsidR="0039698A" w:rsidRPr="000533ED">
        <w:rPr>
          <w:rFonts w:asciiTheme="majorBidi" w:hAnsiTheme="majorBidi" w:cstheme="majorBidi"/>
          <w:sz w:val="24"/>
          <w:szCs w:val="24"/>
        </w:rPr>
        <w:t>texture_se</w:t>
      </w:r>
      <w:proofErr w:type="spellEnd"/>
      <w:r w:rsidR="00FE7D8C" w:rsidRPr="000533ED">
        <w:rPr>
          <w:rFonts w:asciiTheme="majorBidi" w:hAnsiTheme="majorBidi" w:cstheme="majorBidi"/>
          <w:sz w:val="24"/>
          <w:szCs w:val="24"/>
        </w:rPr>
        <w:t xml:space="preserve"> in column 12 in the original x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So we must delete it and re- compute the p value.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==============================================================================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865      0.421     -4.960      0.000      -2.913      -1.260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342      0.169     -1.383      0.167      -0.567       0.098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55      0.007      0.801      0.424      -0.008       0.019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52      0.025      1.017      0.310      -0.024       0.074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0004      0.001      0.710      0.478      -0.001       0.001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4.6740      1.256     -3.721      0.000      -7.142      -2.206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6             1.2583      1.029      1.223      0.222      -0.762       3.279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2.2264      1.863      1.195      0.233      -1.433       5.886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5.3487      4.623      1.157      0.248      -3.733      14.430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3653      0.301      1.213      0.226      -0.226       0.957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181      0.041     -0.445      0.657      -0.098       0.062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06      0.001     -0.478      0.633      -0.003       0.002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15.7968      6.310      2.504      0.013       3.403      28.191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9020      2.090     -0.432      0.666      -5.007       3.203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3.9443      1.278     -3.086      0.002      -6.455      -1.433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10.6641      5.394      1.977      0.049       0.069      21.259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0.7442      2.378      0.313      0.754      -3.927       5.415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4.5825      9.687      0.473      0.636     -14.447      23.612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2123      0.055      3.854      0.000       0.104       0.321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0063      0.005      1.264      0.207      -0.003       0.016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-0.0039      0.006     -0.661      0.509      -0.015       0.008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-0.0011      0.000     -3.461      0.001      -0.002      -0.000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 0.6903      1.020      0.677      0.499      -1.313       2.693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 0.4209      0.321      1.309      0.191      -0.211       1.052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 0.4922      0.260      1.890      0.059      -0.019       1.004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5            0.4100      0.880      0.466      0.641      -1.318       2.138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6            0.6864      0.342      2.008      0.045       0.015       1.358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0.471   Durbin-Watson:                   1.784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3.886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9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4.38e-08</w:t>
      </w:r>
    </w:p>
    <w:p w:rsidR="0039698A" w:rsidRPr="000533ED" w:rsidRDefault="0039698A" w:rsidP="0039698A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94   Cond. No.                     1.33e+06</w:t>
      </w:r>
    </w:p>
    <w:p w:rsidR="0039698A" w:rsidRPr="000533ED" w:rsidRDefault="0039698A" w:rsidP="0039698A">
      <w:pPr>
        <w:rPr>
          <w:rFonts w:asciiTheme="majorBidi" w:hAnsiTheme="majorBidi" w:cstheme="majorBidi"/>
          <w:sz w:val="24"/>
          <w:szCs w:val="24"/>
        </w:rPr>
      </w:pPr>
    </w:p>
    <w:p w:rsidR="00FE7D8C" w:rsidRPr="000533ED" w:rsidRDefault="00FE7D8C" w:rsidP="0039698A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 xml:space="preserve">From previous results we noticed that x16 or column 19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ymmetry_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>s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feature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 xml:space="preserve"> had the highest p-value, so we must delete it.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896      0.420     -4.973      0.000      -2.915      -1.264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320      0.169     -1.373      0.170      -0.564       0.10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56      0.007      0.820      0.413      -0.008       0.019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54      0.025      1.024      0.306      -0.023       0.074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0003      0.001      0.685      0.494      -0.001       0.00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4.6645      1.255     -3.717      0.000      -7.129      -2.20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1.2619      1.028      1.228      0.220      -0.757       3.28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2.2374      1.861      1.202      0.230      -1.418       5.893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5.3857      4.618      1.166      0.244      -3.685      14.45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3720      0.300      1.240      0.216      -0.217       0.96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160      0.040     -0.398      0.691      -0.095       0.063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07      0.001     -0.555      0.579      -0.003       0.002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16.3066      6.091      2.677      0.008       4.342      28.27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7895      2.057     -0.384      0.701      -4.830       3.25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3.9550      1.277     -3.098      0.002      -6.463      -1.44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10.6186      5.387      1.971      0.049       0.036      21.20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4.4205      9.665      0.457      0.648     -14.566      23.40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2105      0.055      3.846      0.000       0.103       0.318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0062      0.005      1.252      0.211      -0.004       0.01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-0.0041      0.006     -0.704      0.482      -0.015       0.00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-0.0010      0.000     -3.458      0.001      -0.002      -0.00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0.6269      0.999      0.628      0.530      -1.335       2.588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 0.4052      0.317      1.277      0.202      -0.218       1.028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 0.4934      0.260      1.897      0.058      -0.018       1.004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 0.3962      0.878      0.451      0.652      -1.329       2.12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25            0.7667      0.226      3.395      0.001       0.323       1.21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865   Durbin-Watson:                   1.78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3.118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5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6.43e-08</w:t>
      </w:r>
    </w:p>
    <w:p w:rsidR="00FE7D8C" w:rsidRPr="000533ED" w:rsidRDefault="00FE7D8C" w:rsidP="00FE7D8C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77   Cond. No.                     1.33e+0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We conclude that the highest p-value was the x10 or col 13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area_s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eature, so we will delete it.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0782      0.419     -4.961      0.000      -2.901      -1.255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182      0.165     -1.320      0.187      -0.543       0.10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58      0.007      0.848      0.397      -0.008       0.019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240      0.025      0.978      0.328      -0.024       0.072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0003      0.000      0.611      0.542      -0.001       0.00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4.6120      1.247     -3.699      0.000      -7.061      -2.163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1.2968      1.023      1.267      0.206      -0.713       3.30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2.2555      1.859      1.213      0.226      -1.396       5.90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4.9306      4.471      1.103      0.271      -3.851      13.713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2861      0.208      1.373      0.170      -0.123       0.695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09      0.001     -0.686      0.493      -0.003       0.002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16.4369      6.077      2.705      0.007       4.499      28.375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8938      2.039     -0.438      0.661      -4.898       3.11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3.8970      1.267     -3.075      0.002      -6.387      -1.407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9.9641      5.127      1.944      0.052      -0.106      20.034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5.3329      9.383      0.568      0.570     -13.098      23.764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16            0.2158      0.053      4.068      0.000       0.112       0.32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0060      0.005      1.219      0.223      -0.004       0.01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-0.0055      0.005     -1.225      0.221      -0.014       0.003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-0.0010      0.000     -3.483      0.001      -0.002      -0.00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 0.6768      0.990      0.684      0.494      -1.268       2.62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0.4150      0.316      1.313      0.190      -0.206       1.03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 0.4856      0.259      1.873      0.062      -0.024       0.995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3            0.4322      0.873      0.495      0.621      -1.282       2.14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4            0.7673      0.226      3.400      0.001       0.324       1.21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0.032   Durbin-Watson:                   1.781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3.330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6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5.79e-08</w:t>
      </w:r>
    </w:p>
    <w:p w:rsidR="00FE7D8C" w:rsidRPr="000533ED" w:rsidRDefault="00FE7D8C" w:rsidP="00FE7D8C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81   Cond. No.                     1.29e+06</w:t>
      </w:r>
    </w:p>
    <w:p w:rsidR="00FE7D8C" w:rsidRPr="000533ED" w:rsidRDefault="00FE7D8C" w:rsidP="00FE7D8C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The results were that x12 or col 17 or feature of </w:t>
      </w:r>
      <w:r w:rsidR="000F2FC7" w:rsidRPr="000533ED">
        <w:rPr>
          <w:rFonts w:asciiTheme="majorBidi" w:hAnsiTheme="majorBidi" w:cstheme="majorBidi"/>
          <w:sz w:val="24"/>
          <w:szCs w:val="24"/>
        </w:rPr>
        <w:t xml:space="preserve">concave </w:t>
      </w:r>
      <w:proofErr w:type="spellStart"/>
      <w:r w:rsidR="000F2FC7" w:rsidRPr="000533ED">
        <w:rPr>
          <w:rFonts w:asciiTheme="majorBidi" w:hAnsiTheme="majorBidi" w:cstheme="majorBidi"/>
          <w:sz w:val="24"/>
          <w:szCs w:val="24"/>
        </w:rPr>
        <w:t>points_se</w:t>
      </w:r>
      <w:proofErr w:type="spellEnd"/>
    </w:p>
    <w:p w:rsidR="000F2FC7" w:rsidRPr="000533ED" w:rsidRDefault="000F2FC7" w:rsidP="00FE7D8C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FE7D8C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217      0.411     -5.401      0.000      -3.030      -1.41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226      0.163     -1.979      0.048      -0.643      -0.00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70      0.007      1.016      0.310      -0.006       0.02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437      0.024      1.827      0.068      -0.003       0.09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8.08e-05      0.000      0.163      0.871      -0.001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5.2595      1.228     -4.281      0.000      -7.673      -2.84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-0.3790      0.881     -0.430      0.667      -2.110       1.35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4.6460      1.715      2.709      0.007       1.278       8.01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8             6.9539      4.361      1.594      0.111      -1.613      15.52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3705      0.209      1.776      0.076      -0.039       0.78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12      0.001     -0.934      0.351      -0.004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16.9426      5.804      2.919      0.004       5.542      28.34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5180      4.076     -0.127      0.899      -8.524       7.48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7.2495      7.810     -0.928      0.354     -22.592       8.09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2072      0.053      3.877      0.000       0.102       0.31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0.0055      0.005      1.115      0.265      -0.004       0.01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-0.0061      0.005     -1.336      0.182      -0.015       0.00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-0.0009      0.000     -3.205      0.001      -0.002      -0.00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9003      0.953      0.945      0.345      -0.972       2.77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5485      0.273      2.010      0.045       0.012       1.08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 0.2569      0.251      1.024      0.306      -0.236       0.75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1.0007      0.854      1.172      0.242      -0.676       2.67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2            0.6876      0.226      3.037      0.003       0.243       1.13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7.773   Durbin-Watson:                   1.78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0.63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63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23e-07</w:t>
      </w:r>
    </w:p>
    <w:p w:rsidR="000F2FC7" w:rsidRPr="000533ED" w:rsidRDefault="000F2FC7" w:rsidP="000F2FC7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155   Cond. No.                     1.10e+0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The highest p-value from x12 or col 18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ymmetry_s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eature.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263      0.409     -5.437      0.000      -3.031      -1.42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273      0.158     -2.066      0.039      -0.639      -0.01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2             0.0069      0.007      1.013      0.311      -0.007       0.02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441      0.024      1.858      0.064      -0.003       0.09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9.794e-05      0.000      0.206      0.837      -0.001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5.2917      1.201     -4.406      0.000      -7.651      -2.93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-0.3909      0.876     -0.446      0.655      -2.111       1.329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4.6962      1.667      2.817      0.005       1.421       7.97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7.0348      4.311      1.632      0.103      -1.433      15.50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3610      0.195      1.855      0.064      -0.021       0.74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11      0.001     -0.931      0.352      -0.004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16.7323      5.558      3.011      0.003       5.815      27.65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7.5982      7.306     -1.040      0.299     -21.950       6.75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0.2095      0.050      4.180      0.000       0.111       0.30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0056      0.005      1.122      0.262      -0.004       0.01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-0.0061      0.005     -1.356      0.176      -0.015       0.00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-0.0010      0.000     -3.374      0.001      -0.002      -0.00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9291      0.925      1.004      0.316      -0.888       2.74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5581      0.262      2.128      0.034       0.043       1.07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2572      0.251      1.026      0.305      -0.235       0.75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 0.9322      0.661      1.409      0.159      -0.367       2.23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1            0.6902      0.225      3.064      0.002       0.248       1.13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7.760   Durbin-Watson:                   1.78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0.61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63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25e-07</w:t>
      </w:r>
    </w:p>
    <w:p w:rsidR="000F2FC7" w:rsidRPr="000533ED" w:rsidRDefault="000F2FC7" w:rsidP="000F2FC7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155   Cond. No.                     1.05e+0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The highest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_valu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rom x 4 or col 4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area_mean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eature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708      0.347     -6.540      0.000      -2.953      -1.589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205      0.155     -2.070      0.039      -0.625      -0.01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69      0.007      1.009      0.314      -0.007       0.02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448      0.023      1.907      0.057      -0.001       0.09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-5.3756      1.129     -4.763      0.000      -7.592      -3.159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-0.3736      0.871     -0.429      0.668      -2.084       1.33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4.6967      1.666      2.820      0.005       1.425       7.969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7.2513      4.177      1.736      0.083      -0.953      15.45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0.3708      0.189      1.966      0.050       0.000       0.74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-0.0012      0.001     -0.950      0.342      -0.004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16.7515      5.552      3.017      0.003       5.845      27.65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7.8106      7.226     -1.081      0.280     -22.005       6.38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 0.2034      0.040      5.024      0.000       0.124       0.28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0.0056      0.005      1.132      0.258      -0.004       0.01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0.0062      0.005     -1.373      0.170      -0.015       0.00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-0.0009      0.000     -5.045      0.000      -0.001      -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0.9502      0.918      1.035      0.301      -0.854       2.75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5690      0.257      2.218      0.027       0.065       1.07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2537      0.250      1.015      0.310      -0.237       0.74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9323      0.661      1.411      0.159      -0.366       2.23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0            0.6956      0.224      3.112      0.002       0.256       1.13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7.501   Durbin-Watson:                   1.78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0.31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61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62e-07</w:t>
      </w:r>
    </w:p>
    <w:p w:rsidR="000F2FC7" w:rsidRPr="000533ED" w:rsidRDefault="000F2FC7" w:rsidP="000F2FC7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Kurtosis:                       3.144   Cond. No.                     8.51e+0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Highest value from x5 or col7 or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moothness_mean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feature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857      0.345     -6.621      0.000      -2.964      -1.60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093      0.152     -2.028      0.043      -0.609      -0.01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70      0.007      1.028      0.304      -0.006       0.020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430      0.023      1.862      0.063      -0.002       0.08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-5.4546      1.113     -4.903      0.000      -7.640      -3.269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4.2482      1.296      3.278      0.001       1.703       6.79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7.3221      4.170      1.756      0.080      -0.869      15.51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3718      0.188      1.974      0.049       0.002       0.742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-0.0012      0.001     -0.991      0.322      -0.004       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16.4676      5.509      2.989      0.003       5.647      27.288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8.5871      6.991     -1.228      0.220     -22.319       5.14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2040      0.040      5.044      0.000       0.125       0.28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 0.0055      0.005      1.107      0.269      -0.004       0.01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0061      0.005     -1.360      0.174      -0.015       0.00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-0.0009      0.000     -5.070      0.000      -0.001      -0.001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1.0172      0.904      1.125      0.261      -0.759       2.794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0.6145      0.233      2.633      0.009       0.156       1.073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1630      0.133      1.224      0.221      -0.099       0.42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1.0137      0.633      1.602      0.110      -0.229       2.256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9            0.6889      0.223      3.091      0.002       0.251       1.12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7.873   Durbin-Watson:                   1.78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lastRenderedPageBreak/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0.74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64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11e-07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159   Cond. No.                     8.38e+05</w:t>
      </w: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===============================================================x8 or col 14 was the highest one </w:t>
      </w:r>
      <w:proofErr w:type="spellStart"/>
      <w:r w:rsidR="000F0856" w:rsidRPr="000533ED">
        <w:rPr>
          <w:rFonts w:asciiTheme="majorBidi" w:hAnsiTheme="majorBidi" w:cstheme="majorBidi"/>
          <w:sz w:val="24"/>
          <w:szCs w:val="24"/>
        </w:rPr>
        <w:t>area_se</w:t>
      </w:r>
      <w:proofErr w:type="spellEnd"/>
      <w:r w:rsidR="000F0856" w:rsidRPr="000533ED">
        <w:rPr>
          <w:rFonts w:asciiTheme="majorBidi" w:hAnsiTheme="majorBidi" w:cstheme="majorBidi"/>
          <w:sz w:val="24"/>
          <w:szCs w:val="24"/>
        </w:rPr>
        <w:t xml:space="preserve"> feature </w:t>
      </w:r>
    </w:p>
    <w:p w:rsidR="000F0856" w:rsidRPr="000533ED" w:rsidRDefault="000F0856" w:rsidP="000F2FC7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3454      0.340     -6.900      0.000      -3.013      -1.67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905      0.151     -1.920      0.055      -0.588       0.00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77      0.007      1.138      0.256      -0.006       0.021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384      0.023      1.698      0.090      -0.006       0.08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-5.3232      1.105     -4.819      0.000      -7.493      -3.15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4.5693      1.255      3.642      0.000       2.105       7.03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7.4978      4.166      1.800      0.072      -0.686      15.68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1996      0.073      2.749      0.006       0.057       0.34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17.6337      5.381      3.277      0.001       7.063      28.20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-7.7555      6.940     -1.117      0.264     -21.388       5.87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2214      0.036      6.074      0.000       0.150       0.29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0051      0.005      1.034      0.302      -0.005       0.01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57      0.004     -1.267      0.206      -0.014       0.00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0010      0.000     -7.865      0.000      -0.001      -0.001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8300      0.884      0.939      0.348      -0.907       2.56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0.5810      0.231      2.516      0.012       0.127       1.03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0.1649      0.133      1.239      0.216      -0.097       0.426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9323      0.627      1.486      0.138      -0.300       2.16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8            0.6922      0.223      3.107      0.002       0.255       1.13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Omnibus:                       28.925   Durbin-Watson:                   1.77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1.98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1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1.13e-0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13   Cond. No.                     8.37e+0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2FC7" w:rsidRPr="000533ED" w:rsidRDefault="000F0856" w:rsidP="000F2FC7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or col 25 was the highest p- value</w:t>
      </w:r>
    </w:p>
    <w:p w:rsidR="000F0856" w:rsidRPr="000533ED" w:rsidRDefault="000F0856" w:rsidP="000F2FC7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3480      0.340     -6.908      0.000      -3.016      -1.68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990      0.151     -1.980      0.048      -0.596      -0.00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060      0.007      0.919      0.358      -0.007       0.01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0.0392      0.023      1.734      0.083      -0.005       0.08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-5.3739      1.103     -4.871      0.000      -7.541      -3.20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4.6034      1.254      3.671      0.000       2.140       7.06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8.8274      3.918      2.253      0.025       1.132      16.52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1888      0.072      2.634      0.009       0.048       0.33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20.5169      4.418      4.644      0.000      11.839      29.19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-10.6956      6.192     -1.727      0.085     -22.859       1.46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2297      0.035      6.497      0.000       0.160       0.29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0063      0.005      1.317      0.188      -0.003       0.016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64      0.004     -1.434      0.152      -0.015       0.00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-0.0010      0.000     -7.966      0.000      -0.001      -0.001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5977      0.230      2.596      0.010       0.145       1.05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0.1655      0.133      1.243      0.214      -0.096       0.42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1.0747      0.609      1.766      0.078      -0.121       2.27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7            0.7020      0.223      3.155      0.002       0.265       1.13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==============================================================================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212   Durbin-Watson:                   1.77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2.32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2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9.57e-08</w:t>
      </w:r>
    </w:p>
    <w:p w:rsidR="000F0856" w:rsidRPr="000533ED" w:rsidRDefault="000F0856" w:rsidP="000F0856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31   Cond. No.                     7.03e+0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or col2 was the highest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3256      0.339     -6.861      0.000      -2.991      -1.66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968      0.151     -1.966      0.050      -0.593      -0.00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393      0.023      1.738      0.083      -0.005       0.08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-5.2793      1.098     -4.807      0.000      -7.437      -3.12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4.5589      1.253      3.639      0.000       2.098       7.02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8.5364      3.904      2.186      0.029       0.867      16.206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994      0.071      2.818      0.005       0.060       0.33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20.7224      4.411      4.697      0.000      12.057      29.38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-10.1999      6.168     -1.654      0.099     -22.315       1.91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2279      0.035      6.457      0.000       0.159       0.297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0103      0.002      5.442      0.000       0.007       0.01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64      0.004     -1.435      0.152      -0.015       0.00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10      0.000     -7.974      0.000      -0.001      -0.001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0.5876      0.230      2.556      0.011       0.136       1.03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1667      0.133      1.253      0.211      -0.095       0.42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1.0224      0.606      1.688      0.092      -0.168       2.21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6            0.6785      0.221      3.070      0.002       0.244       1.11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==============================================================================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105   Durbin-Watson:                   1.77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2.19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1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1.02e-07</w:t>
      </w:r>
    </w:p>
    <w:p w:rsidR="000F0856" w:rsidRPr="000533ED" w:rsidRDefault="000F0856" w:rsidP="000F0856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29   Cond. No.                     7.00e+0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X14 or col 27 was the highest 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933      0.338     -6.782      0.000      -2.958      -1.62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303      0.149     -2.222      0.027      -0.622      -0.03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444      0.022      1.998      0.046       0.001       0.08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-5.5765      1.073     -5.198      0.000      -7.684      -3.46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4.7060      1.248      3.771      0.000       2.254       7.15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8.4194      3.905      2.156      0.032       0.749      16.090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962      0.071      2.773      0.006       0.057       0.33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20.3795      4.405      4.626      0.000      11.727      29.03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-8.4042      6.002     -1.400      0.162     -20.194       3.385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2285      0.035      6.473      0.000       0.159       0.298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0104      0.002      5.523      0.000       0.007       0.014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68      0.004     -1.532      0.126      -0.015       0.00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-0.0010      0.000     -7.910      0.000      -0.001      -0.001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0.7341      0.198      3.706      0.000       0.345       1.123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1.2379      0.581      2.130      0.034       0.096       2.379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5            0.6811      0.221      3.080      0.002       0.247       1.116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970   Durbin-Watson:                   1.792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lastRenderedPageBreak/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3.266</w:t>
      </w: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79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5.98e-08</w:t>
      </w:r>
    </w:p>
    <w:p w:rsidR="000F0856" w:rsidRPr="000533ED" w:rsidRDefault="000F0856" w:rsidP="000F0856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53   Cond. No.                     6.84e+05</w:t>
      </w:r>
    </w:p>
    <w:p w:rsidR="000F0856" w:rsidRPr="000533ED" w:rsidRDefault="000F0856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</w:t>
      </w:r>
      <w:r w:rsidR="000C1E92" w:rsidRPr="000533ED">
        <w:rPr>
          <w:rFonts w:asciiTheme="majorBidi" w:hAnsiTheme="majorBidi" w:cstheme="majorBidi"/>
          <w:sz w:val="24"/>
          <w:szCs w:val="24"/>
        </w:rPr>
        <w:t>8</w:t>
      </w:r>
      <w:r w:rsidRPr="000533ED">
        <w:rPr>
          <w:rFonts w:asciiTheme="majorBidi" w:hAnsiTheme="majorBidi" w:cstheme="majorBidi"/>
          <w:sz w:val="24"/>
          <w:szCs w:val="24"/>
        </w:rPr>
        <w:t xml:space="preserve"> or col</w:t>
      </w:r>
      <w:r w:rsidR="000C1E92" w:rsidRPr="000533ED">
        <w:rPr>
          <w:rFonts w:asciiTheme="majorBidi" w:hAnsiTheme="majorBidi" w:cstheme="majorBidi"/>
          <w:sz w:val="24"/>
          <w:szCs w:val="24"/>
        </w:rPr>
        <w:t>2</w:t>
      </w:r>
      <w:r w:rsidR="00A361A4" w:rsidRPr="000533ED">
        <w:rPr>
          <w:rFonts w:asciiTheme="majorBidi" w:hAnsiTheme="majorBidi" w:cstheme="majorBidi"/>
          <w:sz w:val="24"/>
          <w:szCs w:val="24"/>
        </w:rPr>
        <w:t>0</w:t>
      </w:r>
      <w:r w:rsidRPr="000533ED">
        <w:rPr>
          <w:rFonts w:asciiTheme="majorBidi" w:hAnsiTheme="majorBidi" w:cstheme="majorBidi"/>
          <w:sz w:val="24"/>
          <w:szCs w:val="24"/>
        </w:rPr>
        <w:t xml:space="preserve"> was the highest one </w:t>
      </w:r>
    </w:p>
    <w:p w:rsidR="000C1E92" w:rsidRPr="000533ED" w:rsidRDefault="000C1E92" w:rsidP="000C1E92">
      <w:pPr>
        <w:rPr>
          <w:rFonts w:asciiTheme="majorBidi" w:hAnsiTheme="majorBidi" w:cstheme="majorBidi"/>
          <w:sz w:val="24"/>
          <w:szCs w:val="24"/>
        </w:rPr>
      </w:pPr>
    </w:p>
    <w:p w:rsidR="00A361A4" w:rsidRPr="000533ED" w:rsidRDefault="000C1E92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r w:rsidR="00A361A4" w:rsidRPr="000533E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="00A361A4"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="00A361A4"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="00A361A4"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="00A361A4"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="00A361A4"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="00A361A4"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1382      0.320     -6.687      0.000      -2.766      -1.510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3348      0.149     -2.251      0.025      -0.627      -0.043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443      0.022      1.988      0.047       0.001       0.08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-5.5166      1.073     -5.142      0.000      -7.624      -3.409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4.8774      1.243      3.924      0.000       2.436       7.319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5.9959      3.504      1.711      0.088      -0.886      12.87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724      0.069      2.508      0.012       0.037       0.30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19.2963      4.341      4.446      0.000      10.770      27.82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0.2291      0.035      6.483      0.000       0.160       0.29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0104      0.002      5.498      0.000       0.007       0.01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65      0.004     -1.474      0.141      -0.015       0.00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-0.0010      0.000     -7.843      0.000      -0.001      -0.00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 0.6888      0.196      3.522      0.000       0.305       1.073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1.2188      0.581      2.096      0.037       0.077       2.36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4            0.7433      0.217      3.428      0.001       0.317       1.169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1.150   Durbin-Watson:                   1.79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4.75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88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84e-08</w:t>
      </w:r>
    </w:p>
    <w:p w:rsidR="00A361A4" w:rsidRPr="000533ED" w:rsidRDefault="00A361A4" w:rsidP="00A361A4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89   Cond. No.                     4.64e+0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10 or col 23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286      0.314     -7.094      0.000      -2.846      -1.61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2147      0.125     -1.723      0.085      -0.459       0.030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 0.0257      0.018      1.399      0.163      -0.010       0.06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-5.2470      1.058     -4.958      0.000      -7.326      -3.16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5.1714      1.228      4.210      0.000       2.759       7.58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6.5116      3.490      1.866      0.063      -0.344      13.36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675      0.069      2.437      0.015       0.032       0.30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19.5185      4.342      4.495      0.000      10.989      28.04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0.1894      0.023      8.272      0.000       0.144       0.23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0105      0.002      5.565      0.000       0.007       0.01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-0.0010      0.000     -7.918      0.000      -0.001      -0.00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6386      0.193      3.312      0.001       0.260       1.01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 1.1115      0.578      1.925      0.055      -0.023       2.246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3            0.7485      0.217      3.449      0.001       0.322       1.17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269   Durbin-Watson:                   1.789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2.36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67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9.38e-08</w:t>
      </w:r>
    </w:p>
    <w:p w:rsidR="00A361A4" w:rsidRPr="000533ED" w:rsidRDefault="00A361A4" w:rsidP="00A361A4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79   Cond. No.                     4.61e+0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X2 0r col3 was the highest 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2.2117      0.314     -7.039      0.000      -2.829      -1.59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0419      0.016     -2.583      0.010      -0.074      -0.010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2            -4.3182      0.825     -5.236      0.000      -5.938      -2.69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5.4834      1.209      4.536      0.000       3.109       7.85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5.4727      3.413      1.604      0.109      -1.231      12.176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0.1774      0.068      2.593      0.010       0.043       0.31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18.6536      4.302      4.336      0.000      10.204      27.10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1783      0.021      8.295      0.000       0.136       0.220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0.0108      0.002      5.747      0.000       0.007       0.01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-0.0010      0.000     -7.867      0.000      -0.001      -0.00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6393      0.193      3.313      0.001       0.260       1.01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1.0434      0.576      1.812      0.071      -0.088       2.17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2            0.7293      0.217      3.365      0.001       0.304       1.15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7.603   Durbin-Watson:                   1.77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0.28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51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2.65e-07</w:t>
      </w:r>
    </w:p>
    <w:p w:rsidR="00A361A4" w:rsidRPr="000533ED" w:rsidRDefault="00A361A4" w:rsidP="00A361A4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54   Cond. No.                     4.57e+0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or col 10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1.7761      0.158    -11.235      0.000      -2.087      -1.466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0517      0.015     -3.427      0.001      -0.081      -0.02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-3.5638      0.678     -5.254      0.000      -4.896      -2.23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5.5634      1.210      4.599      0.000       3.187       7.939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1737      0.068      2.537      0.011       0.039       0.30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19.3491      4.286      4.514      0.000      10.930      27.76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743      0.021      8.153      0.000       0.132       0.216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0105      0.002      5.615      0.000       0.007       0.01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>x8            -0.0009      0.000     -7.691      0.000      -0.001      -0.00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6100      0.192      3.171      0.002       0.232       0.98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1.0291      0.577      1.785      0.075      -0.104       2.162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1            0.7418      0.217      3.420      0.001       0.316       1.16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6.548   Durbin-Watson:                   1.78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28.97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38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5.10e-07</w:t>
      </w:r>
    </w:p>
    <w:p w:rsidR="00A361A4" w:rsidRPr="000533ED" w:rsidRDefault="00A361A4" w:rsidP="00A361A4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254   Cond. No.                     4.51e+0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was the highest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 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1.7868      0.158    -11.289      0.000      -2.098      -1.476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0595      0.014     -4.109      0.000      -0.088      -0.03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-3.8461      0.661     -5.819      0.000      -5.144      -2.54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6.9660      0.921      7.562      0.000       5.157       8.775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 0.1465      0.067      2.190      0.029       0.015       0.27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19.2426      4.294      4.481      0.000      10.808      27.67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1873      0.020      9.302      0.000       0.148       0.22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 0.0103      0.002      5.520      0.000       0.007       0.014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-0.0010      0.000     -8.290      0.000      -0.001      -0.001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7773      0.168      4.619      0.000       0.447       1.108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0            0.7561      0.217      3.481      0.001       0.329       1.183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29.452   Durbin-Watson:                   1.803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2.637</w:t>
      </w:r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 xml:space="preserve">Skew:                           0.56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8.19e-08</w:t>
      </w:r>
    </w:p>
    <w:p w:rsidR="00A361A4" w:rsidRPr="000533ED" w:rsidRDefault="00A361A4" w:rsidP="00A361A4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349   Cond. No.                     4.51e+0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X4 is the highest 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    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coef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t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          t      P&gt;|t|  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 xml:space="preserve">   [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>0.025      0.975]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------------------------------------------------------------------------------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const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        -1.7606      0.158    -11.117      0.000      -2.072      -1.450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1            -0.0638      0.014     -4.432      0.000      -0.092      -0.03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2            -3.4989      0.644     -5.434      0.000      -4.764      -2.234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3             7.0506      0.924      7.634      0.000       5.237       8.86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4            21.7445      4.153      5.235      0.000      13.586      29.903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5             0.1884      0.020      9.326      0.000       0.149       0.228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6             0.0102      0.002      5.447      0.000       0.007       0.014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7            -0.0009      0.000     -7.969      0.000      -0.001      -0.001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8             0.6685      0.161      4.143      0.000       0.352       0.98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x9             0.7267      0.218      3.341      0.001       0.299       1.154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==============================================================================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Omnibus:                       34.039   Durbin-Watson:                   1.784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(Omnibus):                  0.000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Jarque-Bera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(JB):               39.069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Skew:                           0.587  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Prob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>(JB):                     3.28e-09</w:t>
      </w:r>
    </w:p>
    <w:p w:rsidR="000533ED" w:rsidRPr="000533ED" w:rsidRDefault="000533ED" w:rsidP="000533ED">
      <w:pPr>
        <w:pBdr>
          <w:bottom w:val="double" w:sz="6" w:space="1" w:color="auto"/>
        </w:pBd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>Kurtosis:                       3.517   Cond. No.                     4.35e+05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Now, all x’s less than </w:t>
      </w:r>
      <w:proofErr w:type="gramStart"/>
      <w:r w:rsidRPr="000533ED">
        <w:rPr>
          <w:rFonts w:asciiTheme="majorBidi" w:hAnsiTheme="majorBidi" w:cstheme="majorBidi"/>
          <w:sz w:val="24"/>
          <w:szCs w:val="24"/>
        </w:rPr>
        <w:t>0.025 ,</w:t>
      </w:r>
      <w:proofErr w:type="gramEnd"/>
      <w:r w:rsidRPr="000533ED">
        <w:rPr>
          <w:rFonts w:asciiTheme="majorBidi" w:hAnsiTheme="majorBidi" w:cstheme="majorBidi"/>
          <w:sz w:val="24"/>
          <w:szCs w:val="24"/>
        </w:rPr>
        <w:t xml:space="preserve"> so we re-split data and then evaluate it.</w:t>
      </w: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</w:p>
    <w:p w:rsid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t xml:space="preserve">The evaluation results </w:t>
      </w:r>
      <w:r w:rsidR="00B07879" w:rsidRPr="000533ED">
        <w:rPr>
          <w:rFonts w:asciiTheme="majorBidi" w:hAnsiTheme="majorBidi" w:cstheme="majorBidi"/>
          <w:sz w:val="24"/>
          <w:szCs w:val="24"/>
        </w:rPr>
        <w:t>were</w:t>
      </w:r>
      <w:r w:rsidRPr="000533ED">
        <w:rPr>
          <w:rFonts w:asciiTheme="majorBidi" w:hAnsiTheme="majorBidi" w:cstheme="majorBidi"/>
          <w:sz w:val="24"/>
          <w:szCs w:val="24"/>
        </w:rPr>
        <w:t>:</w:t>
      </w:r>
    </w:p>
    <w:p w:rsidR="00410939" w:rsidRPr="000533ED" w:rsidRDefault="00410939" w:rsidP="000533ED">
      <w:pPr>
        <w:rPr>
          <w:rFonts w:asciiTheme="majorBidi" w:hAnsiTheme="majorBidi" w:cstheme="majorBidi"/>
          <w:sz w:val="24"/>
          <w:szCs w:val="24"/>
        </w:rPr>
      </w:pPr>
    </w:p>
    <w:p w:rsidR="000533ED" w:rsidRPr="000533ED" w:rsidRDefault="000533ED" w:rsidP="000533ED">
      <w:pPr>
        <w:rPr>
          <w:rFonts w:asciiTheme="majorBidi" w:hAnsiTheme="majorBidi" w:cstheme="majorBidi"/>
          <w:sz w:val="24"/>
          <w:szCs w:val="24"/>
        </w:rPr>
      </w:pPr>
      <w:r w:rsidRPr="000533ED">
        <w:rPr>
          <w:rFonts w:asciiTheme="majorBidi" w:hAnsiTheme="majorBidi" w:cstheme="majorBidi"/>
          <w:sz w:val="24"/>
          <w:szCs w:val="24"/>
        </w:rPr>
        <w:lastRenderedPageBreak/>
        <w:t xml:space="preserve">r2 </w:t>
      </w:r>
      <w:proofErr w:type="spellStart"/>
      <w:r w:rsidRPr="000533ED">
        <w:rPr>
          <w:rFonts w:asciiTheme="majorBidi" w:hAnsiTheme="majorBidi" w:cstheme="majorBidi"/>
          <w:sz w:val="24"/>
          <w:szCs w:val="24"/>
        </w:rPr>
        <w:t>socre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is: 0.768052920531675</w:t>
      </w:r>
    </w:p>
    <w:p w:rsidR="000533ED" w:rsidRPr="000533ED" w:rsidRDefault="000533ED" w:rsidP="00B07879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mean_sqrd_error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is</w:t>
      </w:r>
      <w:r w:rsidR="00B07879">
        <w:rPr>
          <w:rFonts w:asciiTheme="majorBidi" w:hAnsiTheme="majorBidi" w:cstheme="majorBidi"/>
          <w:sz w:val="24"/>
          <w:szCs w:val="24"/>
        </w:rPr>
        <w:t xml:space="preserve">: </w:t>
      </w:r>
      <w:r w:rsidRPr="000533ED">
        <w:rPr>
          <w:rFonts w:asciiTheme="majorBidi" w:hAnsiTheme="majorBidi" w:cstheme="majorBidi"/>
          <w:sz w:val="24"/>
          <w:szCs w:val="24"/>
        </w:rPr>
        <w:t xml:space="preserve"> 0.056202012407337305</w:t>
      </w:r>
    </w:p>
    <w:p w:rsidR="000533ED" w:rsidRDefault="000533ED" w:rsidP="00B07879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0533ED">
        <w:rPr>
          <w:rFonts w:asciiTheme="majorBidi" w:hAnsiTheme="majorBidi" w:cstheme="majorBidi"/>
          <w:sz w:val="24"/>
          <w:szCs w:val="24"/>
        </w:rPr>
        <w:t>root_mean_squared</w:t>
      </w:r>
      <w:proofErr w:type="spellEnd"/>
      <w:r w:rsidRPr="000533ED">
        <w:rPr>
          <w:rFonts w:asciiTheme="majorBidi" w:hAnsiTheme="majorBidi" w:cstheme="majorBidi"/>
          <w:sz w:val="24"/>
          <w:szCs w:val="24"/>
        </w:rPr>
        <w:t xml:space="preserve"> error of is</w:t>
      </w:r>
      <w:r w:rsidR="00B07879">
        <w:rPr>
          <w:rFonts w:asciiTheme="majorBidi" w:hAnsiTheme="majorBidi" w:cstheme="majorBidi"/>
          <w:sz w:val="24"/>
          <w:szCs w:val="24"/>
        </w:rPr>
        <w:t>:</w:t>
      </w:r>
      <w:r w:rsidRPr="000533ED">
        <w:rPr>
          <w:rFonts w:asciiTheme="majorBidi" w:hAnsiTheme="majorBidi" w:cstheme="majorBidi"/>
          <w:sz w:val="24"/>
          <w:szCs w:val="24"/>
        </w:rPr>
        <w:t xml:space="preserve"> 0.23706963619860158</w:t>
      </w:r>
      <w:r w:rsidRPr="000533ED">
        <w:rPr>
          <w:rFonts w:asciiTheme="majorBidi" w:hAnsiTheme="majorBidi" w:cstheme="majorBidi"/>
          <w:sz w:val="24"/>
          <w:szCs w:val="24"/>
        </w:rPr>
        <w:t>.</w:t>
      </w:r>
    </w:p>
    <w:p w:rsidR="00410939" w:rsidRDefault="00410939" w:rsidP="000533ED">
      <w:pPr>
        <w:rPr>
          <w:rFonts w:asciiTheme="majorBidi" w:hAnsiTheme="majorBidi" w:cstheme="majorBidi"/>
          <w:sz w:val="24"/>
          <w:szCs w:val="24"/>
        </w:rPr>
      </w:pPr>
    </w:p>
    <w:p w:rsidR="00410939" w:rsidRDefault="00410939" w:rsidP="000533ED">
      <w:pPr>
        <w:rPr>
          <w:rFonts w:asciiTheme="majorBidi" w:hAnsiTheme="majorBidi" w:cstheme="majorBidi"/>
          <w:sz w:val="24"/>
          <w:szCs w:val="24"/>
        </w:rPr>
      </w:pPr>
    </w:p>
    <w:p w:rsidR="00B07879" w:rsidRPr="00B07879" w:rsidRDefault="00B07879" w:rsidP="00B07879">
      <w:pPr>
        <w:pStyle w:val="Caption"/>
        <w:keepNext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</w:pP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Table </w:t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fldChar w:fldCharType="begin"/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fldChar w:fldCharType="separate"/>
      </w:r>
      <w:r w:rsidRPr="00B07879">
        <w:rPr>
          <w:rFonts w:asciiTheme="majorBidi" w:hAnsiTheme="majorBidi" w:cstheme="majorBidi"/>
          <w:i w:val="0"/>
          <w:iCs w:val="0"/>
          <w:noProof/>
          <w:color w:val="000000" w:themeColor="text1"/>
          <w:sz w:val="24"/>
          <w:szCs w:val="24"/>
        </w:rPr>
        <w:t>1</w:t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fldChar w:fldCharType="end"/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C</w:t>
      </w:r>
      <w:r w:rsidRPr="00B07879">
        <w:rPr>
          <w:rFonts w:asciiTheme="majorBidi" w:hAnsiTheme="majorBidi" w:cstheme="majorBidi"/>
          <w:i w:val="0"/>
          <w:iCs w:val="0"/>
          <w:color w:val="000000" w:themeColor="text1"/>
          <w:sz w:val="24"/>
          <w:szCs w:val="24"/>
        </w:rPr>
        <w:t>omparisons between the Evaluation results ( SLR,ML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410939" w:rsidRPr="00B07879" w:rsidTr="00410939">
        <w:tc>
          <w:tcPr>
            <w:tcW w:w="2876" w:type="dxa"/>
          </w:tcPr>
          <w:p w:rsidR="00410939" w:rsidRPr="00B07879" w:rsidRDefault="00B0787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</w:t>
            </w:r>
            <w:r w:rsidR="00410939"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trics</w:t>
            </w:r>
          </w:p>
        </w:tc>
        <w:tc>
          <w:tcPr>
            <w:tcW w:w="2877" w:type="dxa"/>
          </w:tcPr>
          <w:p w:rsidR="00410939" w:rsidRPr="00B07879" w:rsidRDefault="0041093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ith SLR</w:t>
            </w:r>
          </w:p>
        </w:tc>
        <w:tc>
          <w:tcPr>
            <w:tcW w:w="2877" w:type="dxa"/>
          </w:tcPr>
          <w:p w:rsidR="00410939" w:rsidRPr="00B07879" w:rsidRDefault="0041093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With MLR</w:t>
            </w:r>
          </w:p>
        </w:tc>
      </w:tr>
      <w:tr w:rsidR="00410939" w:rsidTr="00410939">
        <w:tc>
          <w:tcPr>
            <w:tcW w:w="2876" w:type="dxa"/>
          </w:tcPr>
          <w:p w:rsidR="00410939" w:rsidRPr="00B07879" w:rsidRDefault="0041093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2 </w:t>
            </w:r>
            <w:proofErr w:type="spellStart"/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ocre</w:t>
            </w:r>
            <w:proofErr w:type="spellEnd"/>
          </w:p>
        </w:tc>
        <w:tc>
          <w:tcPr>
            <w:tcW w:w="2877" w:type="dxa"/>
          </w:tcPr>
          <w:p w:rsidR="00410939" w:rsidRDefault="00B0787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sz w:val="24"/>
                <w:szCs w:val="24"/>
              </w:rPr>
              <w:t>0.7234520971661356</w:t>
            </w:r>
          </w:p>
        </w:tc>
        <w:tc>
          <w:tcPr>
            <w:tcW w:w="2877" w:type="dxa"/>
          </w:tcPr>
          <w:p w:rsidR="00410939" w:rsidRDefault="00B0787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533ED">
              <w:rPr>
                <w:rFonts w:asciiTheme="majorBidi" w:hAnsiTheme="majorBidi" w:cstheme="majorBidi"/>
                <w:sz w:val="24"/>
                <w:szCs w:val="24"/>
              </w:rPr>
              <w:t>0.768052920531675</w:t>
            </w:r>
          </w:p>
        </w:tc>
      </w:tr>
      <w:tr w:rsidR="00410939" w:rsidTr="00410939">
        <w:tc>
          <w:tcPr>
            <w:tcW w:w="2876" w:type="dxa"/>
          </w:tcPr>
          <w:p w:rsidR="00410939" w:rsidRPr="00B07879" w:rsidRDefault="0041093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an_sqrd_error</w:t>
            </w:r>
            <w:proofErr w:type="spellEnd"/>
          </w:p>
        </w:tc>
        <w:tc>
          <w:tcPr>
            <w:tcW w:w="2877" w:type="dxa"/>
          </w:tcPr>
          <w:p w:rsidR="00410939" w:rsidRDefault="00B0787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sz w:val="24"/>
                <w:szCs w:val="24"/>
              </w:rPr>
              <w:t>0.06545512493109215</w:t>
            </w:r>
          </w:p>
        </w:tc>
        <w:tc>
          <w:tcPr>
            <w:tcW w:w="2877" w:type="dxa"/>
          </w:tcPr>
          <w:p w:rsidR="00410939" w:rsidRDefault="0041093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533ED">
              <w:rPr>
                <w:rFonts w:asciiTheme="majorBidi" w:hAnsiTheme="majorBidi" w:cstheme="majorBidi"/>
                <w:sz w:val="24"/>
                <w:szCs w:val="24"/>
              </w:rPr>
              <w:t>0.056202012407337305</w:t>
            </w:r>
          </w:p>
        </w:tc>
      </w:tr>
      <w:tr w:rsidR="00410939" w:rsidTr="00410939">
        <w:tc>
          <w:tcPr>
            <w:tcW w:w="2876" w:type="dxa"/>
          </w:tcPr>
          <w:p w:rsidR="00410939" w:rsidRPr="00B07879" w:rsidRDefault="00410939" w:rsidP="000533E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proofErr w:type="spellStart"/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ot_mean_squared</w:t>
            </w:r>
            <w:proofErr w:type="spellEnd"/>
            <w:r w:rsidRPr="00B07879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error</w:t>
            </w:r>
          </w:p>
        </w:tc>
        <w:tc>
          <w:tcPr>
            <w:tcW w:w="2877" w:type="dxa"/>
          </w:tcPr>
          <w:p w:rsidR="00410939" w:rsidRDefault="00B0787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07879">
              <w:rPr>
                <w:rFonts w:asciiTheme="majorBidi" w:hAnsiTheme="majorBidi" w:cstheme="majorBidi"/>
                <w:sz w:val="24"/>
                <w:szCs w:val="24"/>
              </w:rPr>
              <w:t>0.2558419921183623</w:t>
            </w:r>
          </w:p>
        </w:tc>
        <w:tc>
          <w:tcPr>
            <w:tcW w:w="2877" w:type="dxa"/>
          </w:tcPr>
          <w:p w:rsidR="00410939" w:rsidRDefault="00410939" w:rsidP="000533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533ED">
              <w:rPr>
                <w:rFonts w:asciiTheme="majorBidi" w:hAnsiTheme="majorBidi" w:cstheme="majorBidi"/>
                <w:sz w:val="24"/>
                <w:szCs w:val="24"/>
              </w:rPr>
              <w:t>0.23706963619860158.</w:t>
            </w:r>
          </w:p>
        </w:tc>
      </w:tr>
    </w:tbl>
    <w:p w:rsidR="00410939" w:rsidRDefault="00410939" w:rsidP="000533ED">
      <w:pPr>
        <w:rPr>
          <w:rFonts w:asciiTheme="majorBidi" w:hAnsiTheme="majorBidi" w:cstheme="majorBidi"/>
          <w:sz w:val="24"/>
          <w:szCs w:val="24"/>
        </w:rPr>
      </w:pPr>
    </w:p>
    <w:p w:rsidR="00B07879" w:rsidRPr="00B07879" w:rsidRDefault="00B07879" w:rsidP="00B07879">
      <w:pPr>
        <w:pStyle w:val="Heading2"/>
        <w:rPr>
          <w:rFonts w:asciiTheme="majorBidi" w:hAnsiTheme="majorBidi"/>
          <w:b/>
          <w:bCs/>
          <w:color w:val="000000" w:themeColor="text1"/>
        </w:rPr>
      </w:pPr>
    </w:p>
    <w:p w:rsidR="00B07879" w:rsidRDefault="00B07879" w:rsidP="00B07879">
      <w:pPr>
        <w:pStyle w:val="Heading2"/>
        <w:rPr>
          <w:rFonts w:asciiTheme="majorBidi" w:hAnsiTheme="majorBidi"/>
          <w:b/>
          <w:bCs/>
          <w:color w:val="000000" w:themeColor="text1"/>
        </w:rPr>
      </w:pPr>
      <w:r w:rsidRPr="00B07879">
        <w:rPr>
          <w:rFonts w:asciiTheme="majorBidi" w:hAnsiTheme="majorBidi"/>
          <w:b/>
          <w:bCs/>
          <w:color w:val="000000" w:themeColor="text1"/>
        </w:rPr>
        <w:t>Conclusion</w:t>
      </w:r>
      <w:r>
        <w:rPr>
          <w:rFonts w:asciiTheme="majorBidi" w:hAnsiTheme="majorBidi"/>
          <w:b/>
          <w:bCs/>
          <w:color w:val="000000" w:themeColor="text1"/>
        </w:rPr>
        <w:t>:</w:t>
      </w:r>
    </w:p>
    <w:p w:rsidR="00B07879" w:rsidRDefault="00B07879" w:rsidP="00B07879">
      <w:pPr>
        <w:pStyle w:val="Heading2"/>
        <w:rPr>
          <w:rFonts w:asciiTheme="majorBidi" w:hAnsiTheme="majorBidi"/>
          <w:b/>
          <w:bCs/>
          <w:color w:val="000000" w:themeColor="text1"/>
        </w:rPr>
      </w:pPr>
    </w:p>
    <w:p w:rsidR="00B07879" w:rsidRDefault="00B07879" w:rsidP="00B07879">
      <w:pPr>
        <w:rPr>
          <w:rFonts w:asciiTheme="majorBidi" w:hAnsiTheme="majorBidi" w:cstheme="majorBidi"/>
        </w:rPr>
      </w:pPr>
      <w:r w:rsidRPr="00B07879">
        <w:rPr>
          <w:rFonts w:asciiTheme="majorBidi" w:hAnsiTheme="majorBidi" w:cstheme="majorBidi"/>
        </w:rPr>
        <w:t xml:space="preserve">We concluded that </w:t>
      </w:r>
      <w:r>
        <w:rPr>
          <w:rFonts w:asciiTheme="majorBidi" w:hAnsiTheme="majorBidi" w:cstheme="majorBidi"/>
        </w:rPr>
        <w:t xml:space="preserve">the most feature that effected on the prediction of the breast masses were </w:t>
      </w:r>
      <w:r w:rsidR="006B61B3">
        <w:rPr>
          <w:rFonts w:asciiTheme="majorBidi" w:hAnsiTheme="majorBidi" w:cstheme="majorBidi"/>
        </w:rPr>
        <w:t xml:space="preserve">10 features from 30 features were </w:t>
      </w:r>
      <w:r>
        <w:rPr>
          <w:rFonts w:asciiTheme="majorBidi" w:hAnsiTheme="majorBidi" w:cstheme="majorBidi"/>
        </w:rPr>
        <w:t>the:</w:t>
      </w:r>
    </w:p>
    <w:p w:rsidR="00B07879" w:rsidRDefault="00B07879" w:rsidP="00B07879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B07879">
        <w:rPr>
          <w:rFonts w:asciiTheme="majorBidi" w:hAnsiTheme="majorBidi" w:cstheme="majorBidi"/>
        </w:rPr>
        <w:t>radius_mean</w:t>
      </w:r>
      <w:proofErr w:type="spellEnd"/>
    </w:p>
    <w:p w:rsidR="00B07879" w:rsidRDefault="00B07879" w:rsidP="00B07879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B07879">
        <w:rPr>
          <w:rFonts w:asciiTheme="majorBidi" w:hAnsiTheme="majorBidi" w:cstheme="majorBidi"/>
        </w:rPr>
        <w:t>texture_mean</w:t>
      </w:r>
      <w:proofErr w:type="spellEnd"/>
    </w:p>
    <w:p w:rsidR="006B61B3" w:rsidRDefault="00B07879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B07879">
        <w:rPr>
          <w:rFonts w:asciiTheme="majorBidi" w:hAnsiTheme="majorBidi" w:cstheme="majorBidi"/>
        </w:rPr>
        <w:t>concavity_mean</w:t>
      </w:r>
      <w:proofErr w:type="spellEnd"/>
    </w:p>
    <w:p w:rsidR="00B07879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symmetry_mean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concavity_se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perimeter_worst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area_worst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concavity_worst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symmetry_worst</w:t>
      </w:r>
      <w:proofErr w:type="spellEnd"/>
    </w:p>
    <w:p w:rsidR="006B61B3" w:rsidRDefault="006B61B3" w:rsidP="006B61B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 w:rsidRPr="006B61B3">
        <w:rPr>
          <w:rFonts w:asciiTheme="majorBidi" w:hAnsiTheme="majorBidi" w:cstheme="majorBidi"/>
        </w:rPr>
        <w:t>fractal_dimension_worst</w:t>
      </w:r>
      <w:proofErr w:type="spellEnd"/>
      <w:r>
        <w:rPr>
          <w:rFonts w:asciiTheme="majorBidi" w:hAnsiTheme="majorBidi" w:cstheme="majorBidi"/>
        </w:rPr>
        <w:t>.</w:t>
      </w:r>
    </w:p>
    <w:p w:rsidR="006B61B3" w:rsidRDefault="006B61B3" w:rsidP="006B61B3">
      <w:pPr>
        <w:pStyle w:val="ListParagraph"/>
        <w:rPr>
          <w:rFonts w:asciiTheme="majorBidi" w:hAnsiTheme="majorBidi" w:cstheme="majorBidi"/>
        </w:rPr>
      </w:pPr>
    </w:p>
    <w:p w:rsidR="006B61B3" w:rsidRPr="006B61B3" w:rsidRDefault="006B61B3" w:rsidP="006B61B3">
      <w:pPr>
        <w:pStyle w:val="ListParagraph"/>
        <w:rPr>
          <w:rFonts w:asciiTheme="majorBidi" w:hAnsiTheme="majorBidi" w:cstheme="majorBidi"/>
        </w:rPr>
      </w:pPr>
      <w:bookmarkStart w:id="0" w:name="_GoBack"/>
      <w:bookmarkEnd w:id="0"/>
    </w:p>
    <w:p w:rsidR="00A361A4" w:rsidRPr="000533ED" w:rsidRDefault="00A361A4" w:rsidP="00A361A4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</w:p>
    <w:p w:rsidR="000F0856" w:rsidRPr="000533ED" w:rsidRDefault="000F0856" w:rsidP="000F0856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0F2FC7" w:rsidRPr="000533ED" w:rsidRDefault="000F2FC7" w:rsidP="000F2FC7">
      <w:pPr>
        <w:rPr>
          <w:rFonts w:asciiTheme="majorBidi" w:hAnsiTheme="majorBidi" w:cstheme="majorBidi"/>
          <w:sz w:val="24"/>
          <w:szCs w:val="24"/>
        </w:rPr>
      </w:pPr>
    </w:p>
    <w:p w:rsidR="00FE7D8C" w:rsidRPr="000533ED" w:rsidRDefault="00FE7D8C" w:rsidP="0039698A">
      <w:pPr>
        <w:rPr>
          <w:rFonts w:asciiTheme="majorBidi" w:hAnsiTheme="majorBidi" w:cstheme="majorBidi"/>
          <w:sz w:val="24"/>
          <w:szCs w:val="24"/>
        </w:rPr>
      </w:pPr>
    </w:p>
    <w:p w:rsidR="00FE7D8C" w:rsidRPr="000533ED" w:rsidRDefault="00FE7D8C" w:rsidP="0039698A">
      <w:pPr>
        <w:rPr>
          <w:rFonts w:asciiTheme="majorBidi" w:hAnsiTheme="majorBidi" w:cstheme="majorBidi"/>
          <w:sz w:val="24"/>
          <w:szCs w:val="24"/>
        </w:rPr>
      </w:pPr>
    </w:p>
    <w:sectPr w:rsidR="00FE7D8C" w:rsidRPr="000533E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B503FB"/>
    <w:multiLevelType w:val="hybridMultilevel"/>
    <w:tmpl w:val="A79A4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bc0MTAxtDA0MjVQ0lEKTi0uzszPAykwrAUAppGiDiwAAAA="/>
  </w:docVars>
  <w:rsids>
    <w:rsidRoot w:val="00C663BB"/>
    <w:rsid w:val="000533ED"/>
    <w:rsid w:val="00093DEB"/>
    <w:rsid w:val="000C1E92"/>
    <w:rsid w:val="000F0856"/>
    <w:rsid w:val="000F2FC7"/>
    <w:rsid w:val="0039698A"/>
    <w:rsid w:val="00410939"/>
    <w:rsid w:val="006B61B3"/>
    <w:rsid w:val="006E2AB1"/>
    <w:rsid w:val="00753458"/>
    <w:rsid w:val="00794831"/>
    <w:rsid w:val="007B5D87"/>
    <w:rsid w:val="00A361A4"/>
    <w:rsid w:val="00AB2C15"/>
    <w:rsid w:val="00B07879"/>
    <w:rsid w:val="00BB7C91"/>
    <w:rsid w:val="00C663BB"/>
    <w:rsid w:val="00FE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F2D5E"/>
  <w15:chartTrackingRefBased/>
  <w15:docId w15:val="{C6F931FB-261D-47F9-94D6-8A8A27A87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A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3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2A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33E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109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078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07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6845</Words>
  <Characters>39023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q AlDagamseh</dc:creator>
  <cp:keywords/>
  <dc:description/>
  <cp:lastModifiedBy>Ishraq AlDagamseh</cp:lastModifiedBy>
  <cp:revision>5</cp:revision>
  <dcterms:created xsi:type="dcterms:W3CDTF">2021-08-18T10:58:00Z</dcterms:created>
  <dcterms:modified xsi:type="dcterms:W3CDTF">2021-08-18T12:59:00Z</dcterms:modified>
</cp:coreProperties>
</file>